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98572" w14:textId="168EE3C0" w:rsidR="00BF7880" w:rsidRPr="000F42F9" w:rsidRDefault="000F42F9" w:rsidP="000F42F9">
      <w:pPr>
        <w:rPr>
          <w:rFonts w:ascii="Bookman Old Style" w:hAnsi="Bookman Old Style"/>
          <w:b/>
          <w:bCs/>
          <w:color w:val="002060"/>
          <w:sz w:val="96"/>
          <w:szCs w:val="96"/>
        </w:rPr>
      </w:pPr>
      <w:r w:rsidRPr="000F42F9">
        <w:rPr>
          <w:rFonts w:ascii="Bookman Old Style" w:hAnsi="Bookman Old Style"/>
          <w:b/>
          <w:bCs/>
          <w:color w:val="002060"/>
          <w:sz w:val="96"/>
          <w:szCs w:val="96"/>
        </w:rPr>
        <w:t xml:space="preserve">Problem Statement Title: </w:t>
      </w:r>
    </w:p>
    <w:p w14:paraId="5D564A01" w14:textId="4F3AC787" w:rsidR="000F42F9" w:rsidRDefault="000F42F9" w:rsidP="000F42F9">
      <w:pPr>
        <w:rPr>
          <w:rFonts w:ascii="Bookman Old Style" w:hAnsi="Bookman Old Style"/>
          <w:b/>
          <w:bCs/>
          <w:color w:val="002060"/>
          <w:sz w:val="116"/>
          <w:szCs w:val="116"/>
        </w:rPr>
      </w:pPr>
      <w:r w:rsidRPr="000F42F9">
        <w:rPr>
          <w:rFonts w:ascii="Bookman Old Style" w:hAnsi="Bookman Old Style"/>
          <w:b/>
          <w:bCs/>
          <w:color w:val="002060"/>
          <w:sz w:val="116"/>
          <w:szCs w:val="116"/>
        </w:rPr>
        <w:t xml:space="preserve">Smart Networks for Renewable Integrated Sources </w:t>
      </w:r>
      <w:r w:rsidRPr="000F42F9">
        <w:rPr>
          <w:rFonts w:ascii="Bookman Old Style" w:hAnsi="Bookman Old Style"/>
          <w:b/>
          <w:bCs/>
          <w:color w:val="002060"/>
          <w:sz w:val="116"/>
          <w:szCs w:val="116"/>
        </w:rPr>
        <w:t>for Standalone</w:t>
      </w:r>
      <w:r w:rsidRPr="000F42F9">
        <w:rPr>
          <w:rFonts w:ascii="Bookman Old Style" w:hAnsi="Bookman Old Style"/>
          <w:b/>
          <w:bCs/>
          <w:color w:val="002060"/>
          <w:sz w:val="116"/>
          <w:szCs w:val="116"/>
        </w:rPr>
        <w:t xml:space="preserve"> Microgrids</w:t>
      </w:r>
    </w:p>
    <w:p w14:paraId="1D05594A" w14:textId="77777777" w:rsidR="000F42F9" w:rsidRPr="000F42F9" w:rsidRDefault="000F42F9" w:rsidP="000F42F9">
      <w:pPr>
        <w:rPr>
          <w:rFonts w:ascii="Bookman Old Style" w:hAnsi="Bookman Old Style"/>
          <w:b/>
          <w:bCs/>
          <w:color w:val="002060"/>
          <w:sz w:val="116"/>
          <w:szCs w:val="116"/>
        </w:rPr>
      </w:pPr>
    </w:p>
    <w:p w14:paraId="2E810781" w14:textId="77777777" w:rsidR="000F42F9" w:rsidRPr="000F42F9" w:rsidRDefault="000F42F9" w:rsidP="000F42F9">
      <w:pPr>
        <w:rPr>
          <w:b/>
          <w:bCs/>
          <w:color w:val="002060"/>
          <w:sz w:val="86"/>
          <w:szCs w:val="86"/>
        </w:rPr>
      </w:pPr>
    </w:p>
    <w:sectPr w:rsidR="000F42F9" w:rsidRPr="000F42F9" w:rsidSect="000F42F9">
      <w:pgSz w:w="16838" w:h="11906" w:orient="landscape" w:code="9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jc1NjCytDSyNDVT0lEKTi0uzszPAymwqAUAaKFwMywAAAA="/>
  </w:docVars>
  <w:rsids>
    <w:rsidRoot w:val="00753E43"/>
    <w:rsid w:val="000014A4"/>
    <w:rsid w:val="00056CD1"/>
    <w:rsid w:val="000E50EC"/>
    <w:rsid w:val="000E558B"/>
    <w:rsid w:val="000F42F9"/>
    <w:rsid w:val="00171E56"/>
    <w:rsid w:val="00274041"/>
    <w:rsid w:val="00297F62"/>
    <w:rsid w:val="002A4B27"/>
    <w:rsid w:val="002D2619"/>
    <w:rsid w:val="0034435D"/>
    <w:rsid w:val="0037689A"/>
    <w:rsid w:val="003905D6"/>
    <w:rsid w:val="003A2803"/>
    <w:rsid w:val="003B2067"/>
    <w:rsid w:val="003E2515"/>
    <w:rsid w:val="00446581"/>
    <w:rsid w:val="004631D9"/>
    <w:rsid w:val="005258AB"/>
    <w:rsid w:val="005479C7"/>
    <w:rsid w:val="00554682"/>
    <w:rsid w:val="005655F6"/>
    <w:rsid w:val="005A3767"/>
    <w:rsid w:val="00616167"/>
    <w:rsid w:val="00632E90"/>
    <w:rsid w:val="00655731"/>
    <w:rsid w:val="006B3320"/>
    <w:rsid w:val="006E3195"/>
    <w:rsid w:val="007476FD"/>
    <w:rsid w:val="00753E43"/>
    <w:rsid w:val="008637FE"/>
    <w:rsid w:val="00887232"/>
    <w:rsid w:val="008937E3"/>
    <w:rsid w:val="00926F56"/>
    <w:rsid w:val="009301E8"/>
    <w:rsid w:val="00966C23"/>
    <w:rsid w:val="009815B4"/>
    <w:rsid w:val="009A2B9A"/>
    <w:rsid w:val="009C7AB9"/>
    <w:rsid w:val="009D2420"/>
    <w:rsid w:val="00AA64B3"/>
    <w:rsid w:val="00B90D84"/>
    <w:rsid w:val="00B97C0D"/>
    <w:rsid w:val="00BB3FA5"/>
    <w:rsid w:val="00BF7880"/>
    <w:rsid w:val="00C12FF6"/>
    <w:rsid w:val="00C20C5B"/>
    <w:rsid w:val="00C44FA0"/>
    <w:rsid w:val="00C57406"/>
    <w:rsid w:val="00C64425"/>
    <w:rsid w:val="00CB30BB"/>
    <w:rsid w:val="00D02908"/>
    <w:rsid w:val="00D277E3"/>
    <w:rsid w:val="00D86B81"/>
    <w:rsid w:val="00DB142A"/>
    <w:rsid w:val="00DB3845"/>
    <w:rsid w:val="00DC6513"/>
    <w:rsid w:val="00DE1BE6"/>
    <w:rsid w:val="00E542FD"/>
    <w:rsid w:val="00EA0784"/>
    <w:rsid w:val="00ED1008"/>
    <w:rsid w:val="00EE00EB"/>
    <w:rsid w:val="00F14965"/>
    <w:rsid w:val="00F23AEC"/>
    <w:rsid w:val="00F64ADE"/>
    <w:rsid w:val="00F72D4E"/>
    <w:rsid w:val="00FC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DF5C3"/>
  <w15:docId w15:val="{BF2243E2-D235-4220-83A5-ABAB42E48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5F6"/>
    <w:pPr>
      <w:spacing w:after="160" w:line="256" w:lineRule="auto"/>
      <w:jc w:val="left"/>
    </w:pPr>
    <w:rPr>
      <w:lang w:val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5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171E56"/>
    <w:pPr>
      <w:jc w:val="left"/>
    </w:pPr>
    <w:rPr>
      <w:lang w:val="en-IN"/>
    </w:rPr>
  </w:style>
  <w:style w:type="character" w:customStyle="1" w:styleId="NoSpacingChar">
    <w:name w:val="No Spacing Char"/>
    <w:link w:val="NoSpacing"/>
    <w:uiPriority w:val="1"/>
    <w:locked/>
    <w:rsid w:val="006E3195"/>
    <w:rPr>
      <w:lang w:val="en-IN"/>
    </w:rPr>
  </w:style>
  <w:style w:type="character" w:customStyle="1" w:styleId="il">
    <w:name w:val="il"/>
    <w:basedOn w:val="DefaultParagraphFont"/>
    <w:rsid w:val="005258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6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0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8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9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4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etu</dc:creator>
  <cp:keywords/>
  <dc:description/>
  <cp:lastModifiedBy>satya prasad</cp:lastModifiedBy>
  <cp:revision>24</cp:revision>
  <cp:lastPrinted>2022-07-01T06:56:00Z</cp:lastPrinted>
  <dcterms:created xsi:type="dcterms:W3CDTF">2022-06-27T12:52:00Z</dcterms:created>
  <dcterms:modified xsi:type="dcterms:W3CDTF">2022-08-29T02:04:00Z</dcterms:modified>
</cp:coreProperties>
</file>